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Beijing,</w:t>
      </w:r>
      <w:r>
        <w:t xml:space="preserve"> </w:t>
      </w:r>
      <w:r>
        <w:t xml:space="preserve">China</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iring Manager</w:t>
      </w:r>
      <w:r>
        <w:br/>
      </w:r>
      <w:r>
        <w:t xml:space="preserve">[Company Name]</w:t>
      </w:r>
      <w:r>
        <w:br/>
      </w:r>
      <w:r>
        <w:t xml:space="preserve">[Company Address]</w:t>
      </w:r>
      <w:r>
        <w:br/>
      </w:r>
      <w:r>
        <w:t xml:space="preserve">Beijing, China</w:t>
      </w:r>
    </w:p>
    <w:bookmarkStart w:id="20" w:name="Xd8b345ce1758f5e202581c015282e2292777fbb"/>
    <w:p>
      <w:pPr>
        <w:pStyle w:val="Heading1"/>
      </w:pPr>
      <w:r>
        <w:t xml:space="preserve">Internship Application Letter: Aspiring Photographer Seeking Opportunity in Beijing, China</w:t>
      </w:r>
    </w:p>
    <w:p>
      <w:pPr>
        <w:pStyle w:val="FirstParagraph"/>
      </w:pPr>
      <w:r>
        <w:t xml:space="preserve">Dear Hiring Manager,</w:t>
      </w:r>
    </w:p>
    <w:p>
      <w:pPr>
        <w:pStyle w:val="BodyText"/>
      </w:pPr>
      <w:r>
        <w:t xml:space="preserve">I am writing to express my enthusiastic interest in the Photography Internship position at [Company Name], as advertised on [Platform/Website]. As a dedicated and technically proficient photography student deeply passionate about visual storytelling within the dynamic cultural landscape of China Beijing, I am confident that my skills, academic background, and profound respect for Chinese visual arts make me an ideal candidate for this Internship Application Letter opportunity. My aspiration to contribute meaningfully to your creative team in the heart of China’s capital aligns perfectly with my professional development goals.</w:t>
      </w:r>
    </w:p>
    <w:p>
      <w:pPr>
        <w:pStyle w:val="BodyText"/>
      </w:pPr>
      <w:r>
        <w:t xml:space="preserve">Having grown up immersed in Beijing’s vibrant artistic community, I have long been captivated by the city's unique fusion of ancient heritage and contemporary innovation—a duality that profoundly shapes its visual narrative. My academic journey at [Your University, e.g., Beijing Film Academy or a Chinese university] has equipped me with advanced technical skills in digital photography, lighting composition, and post-processing using Adobe Lightroom and Photoshop. However, what truly sets my perspective apart is my deep engagement with Beijing’s cultural context: I have documented over 50 street-level vignettes of daily life in the Hutongs (traditional alleyways), capturing the quiet dignity of elders selling tea in historic courtyards, artisans weaving traditional crafts at Wangfujing Street, and the rhythmic energy of morning tai chi sessions at Temple of Heaven Park. These projects were not merely exercises; they were studies in cultural sensitivity and storytelling through the lens—a skill vital for any Photographer operating within China Beijing’s nuanced social fabric.</w:t>
      </w:r>
    </w:p>
    <w:p>
      <w:pPr>
        <w:pStyle w:val="BodyText"/>
      </w:pPr>
      <w:r>
        <w:t xml:space="preserve">I am particularly drawn to [Company Name]’s acclaimed work on [mention specific project, e.g., "the documentary series 'Urban Threads: Beijing's Hidden Stories'"] and your commitment to authentic visual representation. Your recent campaign featuring the 2023 Beijing International Photography Festival demonstrated an exceptional understanding of how local aesthetics can resonate globally—a philosophy I actively strive to embody in my own work. I am eager to learn from your team’s approach to balancing commercial requirements with artistic integrity, especially in projects involving cultural heritage sites like the Forbidden City or modern developments such as the Beijing Daxing International Airport complex. As a Photographer intern, I am prepared to contribute immediately through assisting with location scouting for Beijing-based shoots, managing equipment logistics across diverse urban and rural settings within China’s capital region, and supporting post-production workflows.</w:t>
      </w:r>
    </w:p>
    <w:p>
      <w:pPr>
        <w:pStyle w:val="BodyText"/>
      </w:pPr>
      <w:r>
        <w:t xml:space="preserve">My fluency in English (C1 level) enables seamless communication within international creative teams. While my Mandarin proficiency is at a conversational intermediate level (HSK 4), I am actively pursuing advanced language training through the Beijing Language and Culture University’s evening program—a commitment reflecting my dedication to fully integrating into the local work environment. I understand that working as a Photographer in China Beijing requires not only technical mastery but also cultural intelligence; for instance, knowing appropriate etiquette when photographing sacred sites or understanding the significance of color symbolism in Chinese weddings (a common commercial subject here). My recent research into Chinese photography history—particularly the evolution from 1930s Peking School portraits to today’s digital influencers—has further sharpened my contextual awareness, ensuring my work respects local traditions while embracing modern storytelling techniques.</w:t>
      </w:r>
    </w:p>
    <w:p>
      <w:pPr>
        <w:pStyle w:val="BodyText"/>
      </w:pPr>
      <w:r>
        <w:t xml:space="preserve">What excites me most about this Internship Application Letter opportunity is the chance to immerse myself in Beijing’s thriving creative ecosystem. The city offers an unparalleled convergence of traditional craftsmanship and cutting-edge media innovation—exactly where I aim to build my career. Whether assisting on a high-profile fashion editorial shot at the CCTV Headquarters complex or capturing intimate moments during a local community festival, I am ready to bring meticulous attention to detail, collaborative spirit, and genuine curiosity about Beijing’s evolving identity. My portfolio (attached), featuring 15 curated images focused on human connection within Beijing’s urban spaces, exemplifies this dedication. One piece—a series titled "Chao Yang Dawn," depicting migrant workers preparing for the day amid Shanghai Road construction sites—received honorable mention in the 2023 China Youth Photography Award.</w:t>
      </w:r>
    </w:p>
    <w:p>
      <w:pPr>
        <w:pStyle w:val="BodyText"/>
      </w:pPr>
      <w:r>
        <w:t xml:space="preserve">I am confident that my proactive attitude, technical aptitude, and deep appreciation for Beijing’s visual culture would allow me to become a valuable asset to [Company Name]’s team. I have researched your company’s recent projects with admiration and am eager to contribute my energy and perspective toward your upcoming initiatives in 2024. As a Photographer seeking growth within China Beijing’s creative industry, I am prepared to learn quickly, embrace feedback constructively, and actively participate in all aspects of the internship—from early morning location prep to late-night editing sessions.</w:t>
      </w:r>
    </w:p>
    <w:p>
      <w:pPr>
        <w:pStyle w:val="BodyText"/>
      </w:pPr>
      <w:r>
        <w:t xml:space="preserve">Thank you for considering my application. I have attached my portfolio and resume for your review and welcome the opportunity to discuss how my skills align with your team’s vision during an interview at your convenience. Beijing’s creative energy is contagious, and I am excited about the possibility of contributing to that momentum as part of this Internship Application Letter process.</w:t>
      </w:r>
    </w:p>
    <w:p>
      <w:pPr>
        <w:pStyle w:val="BodyText"/>
      </w:pPr>
      <w:r>
        <w:t xml:space="preserve">Sincerely,</w:t>
      </w:r>
    </w:p>
    <w:p>
      <w:pPr>
        <w:pStyle w:val="BodyText"/>
      </w:pPr>
      <w:r>
        <w:t xml:space="preserve">[Your Full Name]</w:t>
      </w:r>
      <w:r>
        <w:br/>
      </w:r>
      <w:r>
        <w:t xml:space="preserve">[Your Contact Email]</w:t>
      </w:r>
      <w:r>
        <w:br/>
      </w:r>
      <w:r>
        <w:t xml:space="preserve">[Your Phone Number]</w:t>
      </w:r>
      <w:r>
        <w:br/>
      </w:r>
      <w:r>
        <w:t xml:space="preserve">[Link to Online Portfolio, e.g., www.yournam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Beijing, China</dc:title>
  <dc:creator/>
  <dc:language>en</dc:language>
  <cp:keywords/>
  <dcterms:created xsi:type="dcterms:W3CDTF">2025-12-09T15:41:23Z</dcterms:created>
  <dcterms:modified xsi:type="dcterms:W3CDTF">2025-12-09T15:41:23Z</dcterms:modified>
</cp:coreProperties>
</file>

<file path=docProps/custom.xml><?xml version="1.0" encoding="utf-8"?>
<Properties xmlns="http://schemas.openxmlformats.org/officeDocument/2006/custom-properties" xmlns:vt="http://schemas.openxmlformats.org/officeDocument/2006/docPropsVTypes"/>
</file>